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0CA41FB9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BG-001</w:t>
      </w:r>
      <w:r>
        <w:rPr>
          <w:color w:val="000000"/>
        </w:rPr>
        <w:t xml:space="preserve"> </w:t>
      </w:r>
      <w:r w:rsidR="00191986">
        <w:rPr>
          <w:color w:val="000000"/>
        </w:rPr>
        <w:t xml:space="preserve">Men’s Batting Glove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7777777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06A94525" w14:textId="4238A864" w:rsidR="00191986" w:rsidRDefault="00191986">
      <w:pPr>
        <w:rPr>
          <w:color w:val="000000"/>
        </w:rPr>
      </w:pPr>
      <w:r>
        <w:rPr>
          <w:color w:val="000000"/>
        </w:rPr>
        <w:t>Tandon International</w:t>
      </w:r>
    </w:p>
    <w:p w14:paraId="52C308B7" w14:textId="661EAF51" w:rsidR="00191986" w:rsidRDefault="00191986">
      <w:pPr>
        <w:rPr>
          <w:color w:val="000000"/>
        </w:rPr>
      </w:pPr>
      <w:r w:rsidRPr="00191986">
        <w:rPr>
          <w:color w:val="000000"/>
        </w:rPr>
        <w:t>Mandi Road</w:t>
      </w:r>
    </w:p>
    <w:p w14:paraId="0CF3B948" w14:textId="26CE4893" w:rsidR="00191986" w:rsidRDefault="00191986">
      <w:pPr>
        <w:rPr>
          <w:color w:val="000000"/>
        </w:rPr>
      </w:pPr>
      <w:r w:rsidRPr="00191986">
        <w:rPr>
          <w:color w:val="000000"/>
        </w:rPr>
        <w:t>Jalandhar</w:t>
      </w:r>
    </w:p>
    <w:p w14:paraId="4772F5F9" w14:textId="7138EA2A" w:rsidR="00191986" w:rsidRDefault="00191986">
      <w:pPr>
        <w:rPr>
          <w:color w:val="000000"/>
        </w:rPr>
      </w:pPr>
      <w:r w:rsidRPr="00191986">
        <w:rPr>
          <w:color w:val="000000"/>
        </w:rPr>
        <w:t>Punjab</w:t>
      </w:r>
    </w:p>
    <w:p w14:paraId="4B84153C" w14:textId="77777777" w:rsidR="00191986" w:rsidRDefault="00191986">
      <w:pPr>
        <w:rPr>
          <w:color w:val="000000"/>
        </w:rPr>
      </w:pPr>
      <w:r>
        <w:rPr>
          <w:color w:val="000000"/>
        </w:rPr>
        <w:t>India</w:t>
      </w:r>
    </w:p>
    <w:p w14:paraId="29175335" w14:textId="77777777" w:rsidR="00191986" w:rsidRDefault="00191986">
      <w:pPr>
        <w:rPr>
          <w:color w:val="000000"/>
        </w:rPr>
      </w:pPr>
      <w:r>
        <w:rPr>
          <w:color w:val="000000"/>
        </w:rPr>
        <w:t>144001</w:t>
      </w:r>
    </w:p>
    <w:p w14:paraId="1A87E4DE" w14:textId="77777777" w:rsidR="00191986" w:rsidRDefault="00191986">
      <w:pPr>
        <w:rPr>
          <w:color w:val="000000"/>
        </w:rPr>
      </w:pPr>
      <w:r w:rsidRPr="00191986">
        <w:rPr>
          <w:color w:val="000000"/>
        </w:rPr>
        <w:t>+91-9888084321</w:t>
      </w:r>
    </w:p>
    <w:p w14:paraId="11A90CCB" w14:textId="77777777" w:rsidR="003458AB" w:rsidRDefault="00191986">
      <w:pPr>
        <w:rPr>
          <w:color w:val="000000"/>
        </w:rPr>
      </w:pPr>
      <w:r w:rsidRPr="00191986">
        <w:rPr>
          <w:color w:val="000000"/>
        </w:rPr>
        <w:t>tandon.international@yahoo.in</w:t>
      </w:r>
      <w:r w:rsidR="006861F9">
        <w:rPr>
          <w:color w:val="000000"/>
        </w:rPr>
        <w:br/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64CFC442" w:rsidR="00191986" w:rsidRDefault="003458AB">
      <w:pPr>
        <w:rPr>
          <w:color w:val="000000"/>
        </w:rPr>
      </w:pPr>
      <w:r>
        <w:rPr>
          <w:color w:val="000000"/>
        </w:rPr>
        <w:t>Men’s Batting Glove</w:t>
      </w:r>
    </w:p>
    <w:p w14:paraId="2CCE8302" w14:textId="77777777" w:rsidR="003458AB" w:rsidRDefault="00191986">
      <w:pPr>
        <w:rPr>
          <w:color w:val="000000"/>
        </w:rPr>
      </w:pPr>
      <w:r>
        <w:rPr>
          <w:color w:val="000000"/>
        </w:rPr>
        <w:t xml:space="preserve">There are 4 Colour variations of green, blue, </w:t>
      </w:r>
      <w:proofErr w:type="gramStart"/>
      <w:r>
        <w:rPr>
          <w:color w:val="000000"/>
        </w:rPr>
        <w:t>gold</w:t>
      </w:r>
      <w:proofErr w:type="gramEnd"/>
      <w:r>
        <w:rPr>
          <w:color w:val="000000"/>
        </w:rPr>
        <w:t xml:space="preserve"> and white.</w:t>
      </w:r>
      <w:r w:rsidR="00A62D34">
        <w:rPr>
          <w:color w:val="000000"/>
        </w:rPr>
        <w:t xml:space="preserve"> </w:t>
      </w:r>
    </w:p>
    <w:p w14:paraId="635C985E" w14:textId="3E509838" w:rsidR="00F74068" w:rsidRDefault="003458AB">
      <w:pPr>
        <w:rPr>
          <w:color w:val="000000"/>
        </w:rPr>
      </w:pPr>
      <w:r>
        <w:rPr>
          <w:color w:val="000000"/>
        </w:rPr>
        <w:t>T</w:t>
      </w:r>
      <w:r w:rsidR="00F74068">
        <w:rPr>
          <w:color w:val="000000"/>
        </w:rPr>
        <w:t>hey are available in</w:t>
      </w:r>
      <w:r w:rsidR="00A62D34">
        <w:rPr>
          <w:color w:val="000000"/>
        </w:rPr>
        <w:t xml:space="preserve"> 2 dexterities being</w:t>
      </w:r>
      <w:r w:rsidR="00F74068">
        <w:rPr>
          <w:color w:val="000000"/>
        </w:rPr>
        <w:t xml:space="preserve"> </w:t>
      </w:r>
      <w:proofErr w:type="gramStart"/>
      <w:r w:rsidR="00A62D34">
        <w:rPr>
          <w:color w:val="000000"/>
        </w:rPr>
        <w:t>Right Handed</w:t>
      </w:r>
      <w:proofErr w:type="gramEnd"/>
      <w:r w:rsidR="00A62D34">
        <w:rPr>
          <w:color w:val="000000"/>
        </w:rPr>
        <w:t xml:space="preserve"> or Left handed model.</w:t>
      </w:r>
    </w:p>
    <w:p w14:paraId="34EC5FC8" w14:textId="77777777" w:rsidR="00DC684E" w:rsidRDefault="00DC684E">
      <w:pPr>
        <w:rPr>
          <w:color w:val="000000"/>
        </w:rPr>
      </w:pPr>
    </w:p>
    <w:p w14:paraId="67FB1FCD" w14:textId="5A212C21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4402C8E1" wp14:editId="7C947BAA">
            <wp:extent cx="2653603" cy="2123360"/>
            <wp:effectExtent l="0" t="0" r="0" b="0"/>
            <wp:docPr id="1" name="Picture 1" descr="A picture containing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oy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01" b="19088"/>
                    <a:stretch/>
                  </pic:blipFill>
                  <pic:spPr bwMode="auto">
                    <a:xfrm>
                      <a:off x="0" y="0"/>
                      <a:ext cx="2692554" cy="2154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5A6C548" wp14:editId="68D354E3">
            <wp:extent cx="3059031" cy="1891627"/>
            <wp:effectExtent l="0" t="0" r="8255" b="0"/>
            <wp:docPr id="4" name="Picture 4" descr="A picture containing handwear, clothing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handwear, clothing, white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35"/>
                    <a:stretch/>
                  </pic:blipFill>
                  <pic:spPr bwMode="auto">
                    <a:xfrm>
                      <a:off x="0" y="0"/>
                      <a:ext cx="3117792" cy="1927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02327" w14:textId="2052FEA4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drawing>
          <wp:inline distT="0" distB="0" distL="0" distR="0" wp14:anchorId="4E09BAF1" wp14:editId="6865E40D">
            <wp:extent cx="2745534" cy="1783715"/>
            <wp:effectExtent l="0" t="0" r="0" b="6985"/>
            <wp:docPr id="2" name="Picture 2" descr="A picture containing clothing, handw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othing, handwea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828" cy="179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t xml:space="preserve">      </w:t>
      </w:r>
      <w:r>
        <w:rPr>
          <w:noProof/>
          <w:color w:val="000000"/>
        </w:rPr>
        <w:drawing>
          <wp:inline distT="0" distB="0" distL="0" distR="0" wp14:anchorId="13D57CE5" wp14:editId="35111F3C">
            <wp:extent cx="2602378" cy="1690709"/>
            <wp:effectExtent l="0" t="0" r="7620" b="5080"/>
            <wp:docPr id="3" name="Picture 3" descr="A picture containing clothing, handw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lothing, handwea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4127" cy="170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78645B2E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4:2001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CenturySchoolbook,Bold" w:hAnsi="CenturySchoolbook,Bold" w:cs="CenturySchoolbook,Bold"/>
          <w:b/>
          <w:bCs/>
          <w:sz w:val="24"/>
          <w:szCs w:val="24"/>
        </w:rPr>
        <w:t>Part 4: Gloves for batsmen</w:t>
      </w:r>
      <w:r w:rsidR="006861F9" w:rsidRPr="003458AB">
        <w:rPr>
          <w:color w:val="000000"/>
          <w:sz w:val="24"/>
          <w:szCs w:val="24"/>
        </w:rPr>
        <w:br/>
      </w:r>
    </w:p>
    <w:p w14:paraId="2F681AAB" w14:textId="77777777" w:rsidR="00F11303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7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  <w:r>
        <w:rPr>
          <w:color w:val="000000"/>
        </w:rPr>
        <w:br/>
      </w:r>
    </w:p>
    <w:p w14:paraId="26FC1A75" w14:textId="77777777" w:rsidR="00F11303" w:rsidRDefault="00F11303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14CCF3F1" w14:textId="77777777" w:rsidR="00F11303" w:rsidRDefault="00F11303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EB0F8BB" w14:textId="77777777" w:rsidR="00F11303" w:rsidRDefault="00F11303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5F4299F7" w14:textId="77777777" w:rsidR="00F11303" w:rsidRDefault="00F11303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0457EE28" w14:textId="77777777" w:rsidR="00F11303" w:rsidRDefault="00F11303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1ED55173" w14:textId="77777777" w:rsidR="00F11303" w:rsidRDefault="00F11303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0B18547E" w14:textId="77777777" w:rsidR="00F11303" w:rsidRDefault="00F11303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51F22821" w14:textId="78A272BA" w:rsidR="00F11303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t>8.</w:t>
      </w:r>
      <w:r>
        <w:rPr>
          <w:color w:val="000000"/>
        </w:rPr>
        <w:br/>
        <w:t xml:space="preserve">Additional information: </w:t>
      </w:r>
    </w:p>
    <w:p w14:paraId="6EDE1C90" w14:textId="77777777" w:rsid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5A4FD162" w14:textId="5426C847" w:rsid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>GLOVE MATERIALS</w:t>
      </w:r>
    </w:p>
    <w:p w14:paraId="67B59BAA" w14:textId="49C9B5CA" w:rsidR="00F11303" w:rsidRP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3D21C690" w14:textId="3004C333" w:rsidR="00F11303" w:rsidRP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>1</w:t>
      </w:r>
      <w:r w:rsidRPr="00F11303">
        <w:rPr>
          <w:color w:val="000000"/>
        </w:rPr>
        <w:tab/>
        <w:t>GLOVE IS MADE OF HIGHEST QUALITY KOREAN LOVELONE</w:t>
      </w:r>
      <w:r>
        <w:rPr>
          <w:color w:val="000000"/>
        </w:rPr>
        <w:t xml:space="preserve"> FOAM PADDING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53CB5B2D" w14:textId="07D275FB" w:rsidR="00F11303" w:rsidRP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>2</w:t>
      </w:r>
      <w:r w:rsidRPr="00F11303">
        <w:rPr>
          <w:color w:val="000000"/>
        </w:rPr>
        <w:tab/>
        <w:t>PALM</w:t>
      </w:r>
      <w:r>
        <w:rPr>
          <w:color w:val="000000"/>
        </w:rPr>
        <w:t xml:space="preserve"> </w:t>
      </w:r>
      <w:r w:rsidRPr="00F11303">
        <w:rPr>
          <w:color w:val="000000"/>
        </w:rPr>
        <w:t>PITTARDS LEATHER WR100X</w:t>
      </w:r>
    </w:p>
    <w:p w14:paraId="3B75B786" w14:textId="77777777" w:rsidR="00F11303" w:rsidRP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>3</w:t>
      </w:r>
      <w:r w:rsidRPr="00F11303">
        <w:rPr>
          <w:color w:val="000000"/>
        </w:rPr>
        <w:tab/>
        <w:t>PROTECTION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2E0E51EB" w14:textId="77777777" w:rsidR="00F11303" w:rsidRP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  <w:t>A.</w:t>
      </w:r>
      <w:r w:rsidRPr="00F11303">
        <w:rPr>
          <w:color w:val="000000"/>
        </w:rPr>
        <w:tab/>
        <w:t>ETHAFLEX SHEET 18MM HIGH DENSITY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76696DB9" w14:textId="77777777" w:rsidR="00F11303" w:rsidRP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  <w:t>B.</w:t>
      </w:r>
      <w:r w:rsidRPr="00F11303">
        <w:rPr>
          <w:color w:val="000000"/>
        </w:rPr>
        <w:tab/>
        <w:t>1</w:t>
      </w:r>
      <w:proofErr w:type="gramStart"/>
      <w:r w:rsidRPr="00F11303">
        <w:rPr>
          <w:color w:val="000000"/>
        </w:rPr>
        <w:t>MM  PLASTIC</w:t>
      </w:r>
      <w:proofErr w:type="gramEnd"/>
      <w:r w:rsidRPr="00F11303">
        <w:rPr>
          <w:color w:val="000000"/>
        </w:rPr>
        <w:t xml:space="preserve"> FIBER ON ALL JOINTS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45A34BBE" w14:textId="77777777" w:rsidR="00F11303" w:rsidRP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  <w:t>C.</w:t>
      </w:r>
      <w:r w:rsidRPr="00F11303">
        <w:rPr>
          <w:color w:val="000000"/>
        </w:rPr>
        <w:tab/>
        <w:t>HARD PLASTIC FIBER CASING ON BOTTOM 2 FINGER JOINTS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0B4C3F3E" w14:textId="249D837A" w:rsidR="00F11303" w:rsidRDefault="00F11303" w:rsidP="00F11303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  <w:t>D.</w:t>
      </w:r>
      <w:r w:rsidRPr="00F11303">
        <w:rPr>
          <w:color w:val="000000"/>
        </w:rPr>
        <w:tab/>
        <w:t>UFOAM 10MM FOR SOFTNESS ON BACK HAND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708C2573" w14:textId="51FA52ED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br/>
      </w:r>
      <w:r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03B06" w14:textId="77777777" w:rsidR="00BE0060" w:rsidRDefault="00BE0060" w:rsidP="00A62D34">
      <w:pPr>
        <w:spacing w:after="0" w:line="240" w:lineRule="auto"/>
      </w:pPr>
      <w:r>
        <w:separator/>
      </w:r>
    </w:p>
  </w:endnote>
  <w:endnote w:type="continuationSeparator" w:id="0">
    <w:p w14:paraId="61F8B1E1" w14:textId="77777777" w:rsidR="00BE0060" w:rsidRDefault="00BE0060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Schoolbook,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B079E" w14:textId="77777777" w:rsidR="00BE0060" w:rsidRDefault="00BE0060" w:rsidP="00A62D34">
      <w:pPr>
        <w:spacing w:after="0" w:line="240" w:lineRule="auto"/>
      </w:pPr>
      <w:r>
        <w:separator/>
      </w:r>
    </w:p>
  </w:footnote>
  <w:footnote w:type="continuationSeparator" w:id="0">
    <w:p w14:paraId="4A74096F" w14:textId="77777777" w:rsidR="00BE0060" w:rsidRDefault="00BE0060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qgUAborkJSwAAAA="/>
  </w:docVars>
  <w:rsids>
    <w:rsidRoot w:val="006861F9"/>
    <w:rsid w:val="000C72F4"/>
    <w:rsid w:val="00191986"/>
    <w:rsid w:val="002252E0"/>
    <w:rsid w:val="003458AB"/>
    <w:rsid w:val="004B7DF3"/>
    <w:rsid w:val="006861F9"/>
    <w:rsid w:val="00A62D34"/>
    <w:rsid w:val="00BE0060"/>
    <w:rsid w:val="00D44DAE"/>
    <w:rsid w:val="00DC684E"/>
    <w:rsid w:val="00F11303"/>
    <w:rsid w:val="00F7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5</cp:revision>
  <dcterms:created xsi:type="dcterms:W3CDTF">2021-03-10T10:48:00Z</dcterms:created>
  <dcterms:modified xsi:type="dcterms:W3CDTF">2021-03-11T14:01:00Z</dcterms:modified>
</cp:coreProperties>
</file>